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b</w:t>
      </w:r>
      <w:r>
        <w:t xml:space="preserve"> </w:t>
      </w:r>
      <w:r>
        <w:t xml:space="preserve">Designer</w:t>
      </w:r>
    </w:p>
    <w:bookmarkStart w:id="25" w:name="Xc632d0f0c9858b27bdfe42d13a0d605d63bb5a2"/>
    <w:p>
      <w:pPr>
        <w:pStyle w:val="Heading1"/>
      </w:pPr>
      <w:r>
        <w:t xml:space="preserve">Cover Letter for Web Designer Position in Australia Melbourne</w:t>
      </w:r>
    </w:p>
    <w:p>
      <w:pPr>
        <w:pStyle w:val="FirstParagraph"/>
      </w:pPr>
      <w:r>
        <w:rPr>
          <w:bCs/>
          <w:b/>
        </w:rPr>
        <w:t xml:space="preserve">[Your Name]</w:t>
      </w:r>
      <w:r>
        <w:br/>
      </w:r>
      <w:r>
        <w:t xml:space="preserve">[Your Address]</w:t>
      </w:r>
      <w:r>
        <w:br/>
      </w:r>
      <w:r>
        <w:t xml:space="preserve">[City, State, ZIP Code]</w:t>
      </w:r>
      <w:r>
        <w:br/>
      </w:r>
      <w:r>
        <w:t xml:space="preserve">[Phone Number] | [Email Address] | [LinkedIn/Portfolio URL]</w:t>
      </w:r>
    </w:p>
    <w:p>
      <w:pPr>
        <w:pStyle w:val="BodyText"/>
      </w:pPr>
      <w:r>
        <w:t xml:space="preserve">[Date]</w:t>
      </w:r>
    </w:p>
    <w:p>
      <w:pPr>
        <w:pStyle w:val="BodyText"/>
      </w:pPr>
      <w:r>
        <w:t xml:space="preserve">Dear Hiring Manager,</w:t>
      </w:r>
    </w:p>
    <w:p>
      <w:pPr>
        <w:pStyle w:val="BodyText"/>
      </w:pPr>
      <w:r>
        <w:t xml:space="preserve">I am writing to express my enthusiasm for the Web Designer position at your organization in Australia Melbourne. As a passionate and skilled web designer with a strong focus on creating innovative, user-centric digital experiences, I am eager to contribute my expertise to your team. The opportunity to work in such a dynamic and creative city as Melbourne excites me, as it aligns perfectly with my career goals of designing websites that resonate with global audiences while embracing the unique cultural and technological landscape of Australia.</w:t>
      </w:r>
    </w:p>
    <w:bookmarkStart w:id="20" w:name="Xd37950d3bbfd119b165fdc04a020dbd7b47ab73"/>
    <w:p>
      <w:pPr>
        <w:pStyle w:val="Heading2"/>
      </w:pPr>
      <w:r>
        <w:t xml:space="preserve">Why Web Design? A Commitment to Digital Excellence</w:t>
      </w:r>
    </w:p>
    <w:p>
      <w:pPr>
        <w:pStyle w:val="FirstParagraph"/>
      </w:pPr>
      <w:r>
        <w:t xml:space="preserve">Web design is more than a profession for me—it is a calling. Over the past [X years], I have dedicated myself to mastering the art and science of building visually stunning, functional, and accessible websites that meet both business objectives and user needs. My journey as a Web Designer has been shaped by a deep understanding of design principles, technical proficiency in tools like Adobe Creative Suite, Figma, and Sketch, as well as expertise in front-end technologies such as HTML5, CSS3, JavaScript frameworks (e.g., React or Vue.js), and content management systems like WordPress or Shopify. I thrive in environments where creativity meets functionality, and I am particularly drawn to the vibrant tech ecosystem in Australia Melbourne.</w:t>
      </w:r>
    </w:p>
    <w:p>
      <w:pPr>
        <w:pStyle w:val="BodyText"/>
      </w:pPr>
      <w:r>
        <w:t xml:space="preserve">What sets me apart is my ability to blend aesthetics with practicality. For instance, while working with a local startup in Melbourne, I redesigned their website to enhance user engagement by 40% through responsive layouts and intuitive navigation. This project not only improved their online presence but also helped them achieve a 25% increase in customer conversions within six months. Such successes have reinforced my belief that a well-designed website is the cornerstone of any business’s digital strategy.</w:t>
      </w:r>
    </w:p>
    <w:bookmarkEnd w:id="20"/>
    <w:bookmarkStart w:id="21" w:name="Xd1d38606790d9a52f670996bceeda338f030f27"/>
    <w:p>
      <w:pPr>
        <w:pStyle w:val="Heading2"/>
      </w:pPr>
      <w:r>
        <w:t xml:space="preserve">Understanding the Australian Market and Melbourne’s Digital Landscape</w:t>
      </w:r>
    </w:p>
    <w:p>
      <w:pPr>
        <w:pStyle w:val="FirstParagraph"/>
      </w:pPr>
      <w:r>
        <w:t xml:space="preserve">As a Web Designer in Australia Melbourne, I recognize the unique challenges and opportunities presented by this region. The Australian market is known for its high standards of digital accessibility, strict data privacy regulations (such as the Privacy Act 1988), and a growing emphasis on sustainable design practices. My experience working with clients across various industries—from e-commerce to non-profits—has equipped me with the knowledge to navigate these requirements while delivering solutions that prioritize user experience (UX) and search engine optimization (SEO).</w:t>
      </w:r>
    </w:p>
    <w:p>
      <w:pPr>
        <w:pStyle w:val="BodyText"/>
      </w:pPr>
      <w:r>
        <w:t xml:space="preserve">Melbourne, in particular, is a hub for innovation and creativity. The city’s thriving tech community demands websites that are not only visually appealing but also optimized for mobile-first design, fast loading times, and seamless cross-platform functionality. I have consistently kept pace with these trends by staying updated on the latest design tools and methodologies. For example, I recently completed a certification in accessibility standards (WCAG 2.1) to ensure that my designs comply with Australian regulations and cater to users of all abilities.</w:t>
      </w:r>
    </w:p>
    <w:bookmarkEnd w:id="21"/>
    <w:bookmarkStart w:id="22" w:name="Xab2a5e26c7c8b8c3a8d5edc34eb420bf81173e9"/>
    <w:p>
      <w:pPr>
        <w:pStyle w:val="Heading2"/>
      </w:pPr>
      <w:r>
        <w:t xml:space="preserve">Collaboration and Communication: Key to Success</w:t>
      </w:r>
    </w:p>
    <w:p>
      <w:pPr>
        <w:pStyle w:val="FirstParagraph"/>
      </w:pPr>
      <w:r>
        <w:t xml:space="preserve">As a Web Designer, I understand that success depends on collaboration. Whether working alongside developers, content creators, or stakeholders, I pride myself on my ability to communicate effectively and translate ideas into actionable designs. My collaborative approach ensures that every project aligns with the client’s vision while meeting technical and aesthetic standards.</w:t>
      </w:r>
    </w:p>
    <w:p>
      <w:pPr>
        <w:pStyle w:val="BodyText"/>
      </w:pPr>
      <w:r>
        <w:t xml:space="preserve">For instance, in a recent project for a Melbourne-based travel agency, I partnered with their marketing team to create a website that showcased their unique travel packages through interactive maps and immersive visuals. By conducting user research and testing prototypes, we were able to refine the design to better meet customer expectations. The final product was not only aesthetically pleasing but also drove a 30% increase in bookings within the first quarter of launch.</w:t>
      </w:r>
    </w:p>
    <w:bookmarkEnd w:id="22"/>
    <w:bookmarkStart w:id="23" w:name="continuous-learning-and-adaptability"/>
    <w:p>
      <w:pPr>
        <w:pStyle w:val="Heading2"/>
      </w:pPr>
      <w:r>
        <w:t xml:space="preserve">Continuous Learning and Adaptability</w:t>
      </w:r>
    </w:p>
    <w:p>
      <w:pPr>
        <w:pStyle w:val="FirstParagraph"/>
      </w:pPr>
      <w:r>
        <w:t xml:space="preserve">The field of web design is ever-evolving, and I am committed to continuous learning. I regularly attend industry conferences, participate in online courses (such as those offered by Coursera or Udemy), and engage with design communities to stay ahead of trends. In Australia Melbourne, where innovation is a driving force, this mindset has been invaluable. For example, I recently explored the integration of AI tools like Framer and Webflow to streamline design processes and enhance user personalization—a trend that is gaining traction in the region.</w:t>
      </w:r>
    </w:p>
    <w:p>
      <w:pPr>
        <w:pStyle w:val="BodyText"/>
      </w:pPr>
      <w:r>
        <w:t xml:space="preserve">My adaptability has also been crucial in navigating challenges. When faced with a tight deadline for a client’s website launch, I leveraged agile methodologies to break down tasks into manageable sprints, ensuring timely delivery without compromising quality. This flexibility has allowed me to thrive in fast-paced environments, which is essential for the dynamic nature of web design in Australia Melbourne.</w:t>
      </w:r>
    </w:p>
    <w:bookmarkEnd w:id="23"/>
    <w:bookmarkStart w:id="24" w:name="why-i-am-the-right-fit-for-your-team"/>
    <w:p>
      <w:pPr>
        <w:pStyle w:val="Heading2"/>
      </w:pPr>
      <w:r>
        <w:t xml:space="preserve">Why I Am the Right Fit for Your Team</w:t>
      </w:r>
    </w:p>
    <w:p>
      <w:pPr>
        <w:pStyle w:val="FirstParagraph"/>
      </w:pPr>
      <w:r>
        <w:t xml:space="preserve">Your organization’s commitment to innovation and excellence resonates deeply with my values. As a Web Designer, I am eager to contribute my skills in creating websites that not only meet but exceed expectations. I am particularly impressed by [mention a specific project, product, or initiative of the company if known], and I am confident that my experience in [specific area, e.g., responsive design, UX research] would add significant value to your team.</w:t>
      </w:r>
    </w:p>
    <w:p>
      <w:pPr>
        <w:pStyle w:val="BodyText"/>
      </w:pPr>
      <w:r>
        <w:t xml:space="preserve">I am also excited about the opportunity to work within Australia’s growing digital landscape. Melbourne’s blend of tradition and modernity offers a unique platform for web designers to create solutions that reflect the city’s identity while appealing to a global audience. I am eager to bring my creativity, technical expertise, and passion for design to your organization.</w:t>
      </w:r>
    </w:p>
    <w:p>
      <w:pPr>
        <w:pStyle w:val="BodyText"/>
      </w:pPr>
      <w:r>
        <w:t xml:space="preserve">Thank you for considering my application. I would be delighted to discuss how my background and vision align with your goals. Please feel free to contact me at [your phone number] or [your email address] at your convenience. I look forward to the possibility of contributing to your team’s success as a Web Designer in Australia Melbourne.</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b Designer</dc:title>
  <dc:creator/>
  <dc:language>en</dc:language>
  <cp:keywords/>
  <dcterms:created xsi:type="dcterms:W3CDTF">2026-07-23T02:59:55Z</dcterms:created>
  <dcterms:modified xsi:type="dcterms:W3CDTF">2026-07-23T02:59:55Z</dcterms:modified>
</cp:coreProperties>
</file>

<file path=docProps/custom.xml><?xml version="1.0" encoding="utf-8"?>
<Properties xmlns="http://schemas.openxmlformats.org/officeDocument/2006/custom-properties" xmlns:vt="http://schemas.openxmlformats.org/officeDocument/2006/docPropsVTypes"/>
</file>